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71167</w:t>
      </w:r>
    </w:p>
    <w:p>
      <w:pPr>
        <w:pStyle w:val="Date"/>
      </w:pPr>
      <w:r>
        <w:t xml:space="preserve">วันพุธที่</w:t>
      </w:r>
      <w:r>
        <w:t xml:space="preserve"> </w:t>
      </w:r>
      <w:r>
        <w:t xml:space="preserve">27</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วันนี้อาจารย์จะให้น้องลองนำเสนอนะคะ เดี๋ยว… เดี๋ยวพี่ล่ามจะเป็นคนช่วยแปลให้อาจารย์นะคะ เพราะเดี๋ยวเขาจะต้องขึ้นสอบ โอเคค่ะ กลุ่มแรกพร้อมหรือยัง ถ้าพร้อม เริ่มนะคะ</w:t>
      </w:r>
    </w:p>
    <w:p>
      <w:pPr>
        <w:pStyle w:val="BodyText"/>
      </w:pPr>
      <w:r>
        <w:t xml:space="preserve">(ล่าม) ครับ สวัสดีครับ ครับ ผมชื่อภาษามืออย่างนี้นะครับ ชื่อองุ่นนะครับ สวัสดีครับ วันนี้จะมานำเสนอนิทาน 3 มิตินะครับ เรื่อง สุนัขกับเงา และ ราชสีห์กับหนูครับ ครับ เชิญสไลด์ต่อไปครับ ผู้เสนอโครงการนะครับ มีอาจารย์แม่นะครับ อาจารย์พ่อ แล้วก็นักศึกษา 3 ท่านนะครับ</w:t>
      </w:r>
    </w:p>
    <w:p>
      <w:pPr>
        <w:pStyle w:val="BodyText"/>
      </w:pPr>
      <w:r>
        <w:t xml:space="preserve">(อาจารย์สุธิรา) บอกน้องว่าต้องพูดชื่อค่ะ อาจารย์แม่ อาจารย์พ่อเฉย ๆ ไม่ได้ เวลาสอบ ต้องบอกชื่อพ่อ ชื่อแม่ ออกมาด้วย ไม่ได้ ไม่ได้ สอบ ๆ โอเค ได้ครับ ขออีกรอบหนึ่งครับผม เดี๋ยวรอสักครู่นะครับ พอดีสัญญาณภาพไม่ค่อยเสถียรเท่าไรนะครับ โอเคครับ ต่อไปครับ ผู้เสนอโครงการนะครับ ท่านแรกเป็น… สักครู่นะครับ ขออภัยนะครับ พอดีเนื่องจากภาพมันเบลอ แล้วล่ามจับสะกดไม่ค่อยได้นะครับ จันทร์ปุ่ม ส่วนนักศึกษา เลขรหัส 3 ท่านนะครับ ท่านที่ 2 นะครับ กฤตกร นักศึกษาท่านที่ 3 นะครับ นักศึกษาท่านที่ 3 ชื่อ อนงค์นาฏ นะครับ ครับผม ก็คือรายชื่อผู้เสนอโครงการนะครับ หลักการและเหตุผลนะครับ ค่ะ หลักการและเหตุผลนะคะ ทำ 3D ค่ะ ก็จะมีโปรแกรมที่จะต้องใช้ในการทำนะคะ โปรแกรมแรก ก็คือโปรแกรมที่ช่วยทำโปรแกรม 3 มิตินะคะ ก็ทำให้… ทำออกมาให้ดูน่าสนใจ แล้วก็… ทำให้ดูออกมาสมจริง เป็นภาพ 3 มิติให้ดูสมจริงค่ะ ค่ะ เดี๋ยวจะให้อีกท่านหนึ่งเล่าต่อนะคะ Present ต่อนะคะ ค่ะ โปรแกรม Premiere นะคะ ที่เป็นโลโก้ PR นะครับ ก็คือใช้ในการนำเสนอรูปภาพ จัดเรียงรูปภาพ ทำเป็นแอนิเมชันนะครับ รูปตัดต่อ ส่วนโปรแกรมที่เป็นสีแดงนะครับ เป็น YouTube นะครับ เหมือนกับเป็นวิดีโอ YouTube ครับ ครับ เชิญสไลด์ต่อไปครับ วัตถุประสงค์ของโครงการนะครับ มี 3 มิติ มี 3 ข้อครับ ข้อแรก ก็คือพัฒนาโปรแกรม 3 มิติ เรื่อง… แล้วทำเป็นนิทานราชสีห์กับหนู แล้วก็เรื่องที่ 2 นะครับ ประเมิน… ในการทำโปรแกรม 3 มิติ เรื่อง นิทานราชสีห์กับหนูหครับ ส่วนข้อที่ 3 นะครับ วิเคราะห์ประเมินภาพรวมทั้งหมดในการทำโปรแกรม 3 มิติ เรื่อง สุนัขกับเงา และ เรื่อง ราชสีห์กับหนูครับ ครับ ขอบเขตของโครงการนะครับ ก็มี 2 เรื่อง ก็คือ สุนัขกับเงา และเรื่องราชสีห์กับหนูครับ กลุ่มเป้าหมายที่จัดทำนะคะ ก็คือนักเรียนประถม 1 ถึงประถม 6 นะคะ จำนวน 30 ท่านค่ะ วิธีการเก็บรวบรวมข้อมูลนะคะ เราก็จะเก็บข้อมูลของกลุ่มเป้าหมายทั้งหมดจำนวน 30 ท่านค่ะ และสถิติในการวิเคราะห์ข้อมูลนี่ เราก็จะวิเคราะห์จากในกลุ่มนี้ค่ะ การใช้วิเคราะห์ข้อมูลนี่ เราก็จะวิเคราะห์จากกลุ่มข้อมูลได้ ค่ะ ครับ ส่วนเทคโนโลยีที่ใช้นะครับ จะมีทั้งหมด 3 อย่าง อย่างแรกที่ใช้ ก็คือเป็นการทำ… เหมือนใช้ในการเก็บข้อมูลเป็นหลักนะครับ เก็บข้อมูลเยอะ ๆ เพื่อการประมวลผล และ…ได้เร็ว อย่างที่ 2 จะใช้เป็น Rigify ทำเกี่ยวกับเรื่องการจัดเรียงและอิสระ ทำภาพได้อิสระ ออกแบบได้อิสระ อย่างที่ 3 ครับ เป็นโปรแกรมทำพวกรายละเอียดต่าง ๆ ทำเหมือนพวกพื้นผิว ให้มันดูสมจริงครับ ครับ อุปกรณ์ที่ใช้ในการพัฒนานะครับ ก็จะมีโทรแกรมที่ใช้ทำโปรแกรมทำ 3 มิตินะครับ อย่างที่ 2 จะเป็นโปรแรกม Ai ในการออกแบบ อันที่ 3 โปรแกรม Canva นะครับ ในการตัดต่อ จัดเรียงรูปภาพ อันที่ 4 จะเป็น Adobe Premiere Pro ใช้ในการทำโปรแกรมตัดต่อวิดีโอครับ ส่วน Hardware ที่ใช้นะครับ ก็จะเป็นคอมพิวเตอร์ ขอบคุณครับ แล้วก็…ครับ วิธีการขั้นตอนการดำเนินการของกลุ่มพวกเรานะครับ ขั้นตอนแรก เราจะต้องเก็บข้อมูลก่อน เสร็จแล้ว ขั้นตอนที่ 2 เราจะค้นหาวิเคราะห์ออกแบบโครงร่าง จากนั้นขั้นตอนที่ 3 เราก็จะลองทำในโปรแกรมดู เสร็จแล้ว ขั้นตอนที่ 4 เราก็จะมาลองแยกหัวข้อ ว่าเป็นหัวข้ออะไรบ้าง ขั้นตอนที่ 5 เราก็จะลองทดลอง แล้วก็เก็บข้อมูล แล้วก็เอามาปรับปรุงครับ เราก็จะสรุปโครงการการประเมินจากที่ได้รับคำแนะนำครับ ส่วนขั้นตอนแผนการดำเนินการของเรานะคะ เราดำเนินการตั้งแต่ปี 2567 ถึงปี 2568 ค่ะ ขั้นแรก เราก็จะเก็บข้อมูลก่อน แล้วก็วิเคราะห์ข้อมูล เสร็จแล้วขั้นตอนที่ 2 นี่ เราก็จะศึกษาหัวข้อ และก็ออกแบบ ขั้นตอนที่ 3 เราก็ลงมือปฏิบัติทำค่ะ ขั้นตอนที่ 4 ขั้นตอนที่ 4 เราก็ทำมาออกแบบ 3D ค่ะ เสร็จแล้ว เราก็ออกแบบ 3D เสร็จแล้ว ขั้นตอนที่ 5 เราก็… ลงมือปฏิบัติทำโครงการค่ะ จากที่สรุปและก็ประโยชน์ที่คาดว่าที่จะได้รับนะครับ อย่างแรก ก็คือจากที่ได้ทำ เรื่อง สุนัขกับเงา แล้วก็ราชสีห์กับหนูนะครับ เราจะได้ความสนุก ความเพลิดเพลินในการรับชมนิทานที่เราทำนะครับ แล้วก็… เอกสารงานที่เกี่ยวข้องนะครับ อันนี้ก็เป็นเอกสารและงานวิจัยที่เอามาเกี่ยวข้องนะครับ จากที่สัปดาห์ที่แล้วที่อาจารย์ได้แนะนำไปปรับแก้นะครับ ครับ ก็บรรณานุกรมนะครับ ของแหล่งที่มาที่เรานำมาอ้างอิง แล้วก็เป็นรายชื่อ แล้วเป็นแหล่งมาที่เรามาเอา… ก็นำเสนอเสร็จเรียบร้อยแล้วครับ ขอบคุณมากครับผม</w:t>
      </w:r>
    </w:p>
    <w:p>
      <w:pPr>
        <w:pStyle w:val="BodyText"/>
      </w:pPr>
      <w:r>
        <w:t xml:space="preserve">(อาจารย์สุธิรา) กลุ่มนี้ดูนะคะ สิ่งที่จะต้องแก้ไขอันดับแรก การแบ่งการนำเสนอ ไม่แบ่งสไลด์คนละสไลด์ แล้วสลับไปสลับมา ไม่เอา แบ่งใหม่เด้อ เข้าใจไหม เออ ไม่อย่างนั้น ให้นึกถึงเหมือนแม่นั่งดู… ตัดมาไอ้นี่อีกแล้ว ตัดมาไอ้นี่อีกแล้ว มันใช่ไหมน่ะ มันไม่ใช่นะ แบ่งใหม่นะ สมมติมีกี่สไลด์นี่ 16 สไลด์ หาร 3 เอาใหม่นะ 16 สไลด์ หาร 3 5 มันก็จะได้ประมาณคนละ 5 หรือ 6 สไลด์นะ แบ่งกันดี ๆ ไม่ใช่เดี๋ยวบาสเข้ามา เดี๋ยวมาร์กี้เข้ามา คน… อาจารย์ที่เขาดูเขาจะงง เอ้า เปลี่ยนอีกแล้ว มันไม่ใช่นะลูก มันไม่ได้ คือ แบ่งกันแต่ไม่ควรแบ่งอย่างนี้ โอเคนะ นั่นคือสิ่งแรกที่จะต้องปรับนะคะ อันดับต่อมา ของพ่อ ไอ้นี่หายไป ดร. หายไป เห็นไหม จบแล้วทั้งคู่ ใส่ ดร. ด้วย นี่ ตอนเสนอ พูดชื่อพ่อกับแม่ ไม่ใช่บอกอาจารย์พ่อ อาจารย์แม่ แล้วส่วนตัวเองน่ะ ในวันจริงนะ วันที่สอบ แต่ละคนก็สวัสดีอาจารย์ แล้วก็บอกชื่อตัวเอง บอกแค่ชื่อพอ รหัสไม่ต้อง โอเคนะคะ โอเค ทีนี้มาดูสไลด์นี้ หลักการและเหตุผล ไม่ถูก ให้ดูในเอกสาร หลักการและเหตุผล ย่อหน้าแรกพูดถึงอะไร องุ่น เดี๋ยว ๆ ย่อหน้าที่ 1 ไหนลองอ่านให้แม่ฟังก่อนสิ ย่อหน้าที่ 1 พูดถึงเรื่องอะไร จำได้ไหม ย่อหน้าที่ 1 ถ้าจำไม่ผิด เดี๋ยวนะ สัปดาห์ก่อนตรวจอยู่ นี่ ๆ ย่อหน้าที่ 1 ตัวเองพูดถึง… พูดถึง 3D 3 มิติ เห็นไหม แต่ใน PowerPoint มันเป็น Blender ไม่ถูก ไม่ได้พูดถึงโปรแกรม ในหลักการและเหตุผล เราจะไม่พูดถึงโปรแกรมนะ เราจะพูดถึงเรื่องที่เราจะนำเสนอ ย่อหน้าที่ 1 ก็คือเราพูดถึงแอนิเมชัน 3 มิติใช่ไหมคะ คืออะไร ต้องอธิบายส่วนนี้ ก็คือหารูปที่เกี่ยวกับ… อาจจะหาคำว่า</w:t>
      </w:r>
      <w:r>
        <w:t xml:space="preserve"> </w:t>
      </w:r>
      <w:r>
        <w:t xml:space="preserve">“</w:t>
      </w:r>
      <w:r>
        <w:t xml:space="preserve">3D</w:t>
      </w:r>
      <w:r>
        <w:t xml:space="preserve">”</w:t>
      </w:r>
      <w:r>
        <w:t xml:space="preserve"> </w:t>
      </w:r>
      <w:r>
        <w:t xml:space="preserve">ก็ได้ หรืออะไรก็ได้ที่แสดงให้เห็นถึงคำ ๆ นี้ นี่คือภาพแรกนะ ย่อหน้าที่ 2 นิทานเห็นไหม หาภาพที่ให้เห็นว่าเป็นนิทานขึ้นมา แล้วย่อหน้าที่ 3 มันก็จะเป็นสรุปว่าเราเอามาทำนิทาน 3 มิติ สุนัขกับเงา และราชสีห์กับหนูนะคะ เพราะฉะนั้น สไลด์… สไลด์หลักการและเหตุผลให้แต่… ทีนี้ทุกคนดูนะคะ เวลาทำสไลด์ หัวข้อใหญ่ 60 ขึ้น หัวข้อย่อย หัวข้อสั้น ๆ เยอะ ๆ 40 ขึ้นไป เห็นไหม เว้นพื้นที่ว่างไว้ให้มันตกทำไม ทำไมคำว่า</w:t>
      </w:r>
      <w:r>
        <w:t xml:space="preserve"> </w:t>
      </w:r>
      <w:r>
        <w:t xml:space="preserve">“</w:t>
      </w:r>
      <w:r>
        <w:t xml:space="preserve">ได้ยิน</w:t>
      </w:r>
      <w:r>
        <w:t xml:space="preserve">”</w:t>
      </w:r>
      <w:r>
        <w:t xml:space="preserve"> </w:t>
      </w:r>
      <w:r>
        <w:t xml:space="preserve">มันตกลงมานี่ แก้บรรทัดเดียวกันเลย ได้ ที่ยังเหลือตั้งเยอะ นะคะ ตัวต่อมา อันนี้ขอบเขต ตรงขอบเขต นี่ ทำไมหัวข้อนี้ประชากรก็หาย การเก็บรวบรวมข้อมูล แล้วก็สถิติหายไปไหน หัวข้อไม่ครบนี่ เห็นไหมคะ ทำเพิ่มนะ โอเคไหมกลุ่มนี้ โอเค ทำสไลด์เพิ่มนะคะ ทีนี้มาดูอีกตัวหนึ่ง ไหนล่ะ กลุ่มเป้าหมาย เก็บรวบรวม บอกว่าให้ทำเป็นอะไรคะ กลุ่มเป้าหมายการเก็บรวบรวม ให้ใช้รูปแทนใช่ไหม ไม่เอาตักอักษรอย่างนี้มานะคะ คำว่า</w:t>
      </w:r>
      <w:r>
        <w:t xml:space="preserve"> </w:t>
      </w:r>
      <w:r>
        <w:t xml:space="preserve">“</w:t>
      </w:r>
      <w:r>
        <w:t xml:space="preserve">ร้อยละ</w:t>
      </w:r>
      <w:r>
        <w:t xml:space="preserve">”</w:t>
      </w:r>
      <w:r>
        <w:t xml:space="preserve"> </w:t>
      </w:r>
      <w:r>
        <w:t xml:space="preserve">“</w:t>
      </w:r>
      <w:r>
        <w:t xml:space="preserve">ค่าเฉลี่ย</w:t>
      </w:r>
      <w:r>
        <w:t xml:space="preserve">”</w:t>
      </w:r>
      <w:r>
        <w:t xml:space="preserve"> </w:t>
      </w:r>
      <w:r>
        <w:t xml:space="preserve">แล้วก็</w:t>
      </w:r>
      <w:r>
        <w:t xml:space="preserve"> </w:t>
      </w:r>
      <w:r>
        <w:t xml:space="preserve">“</w:t>
      </w:r>
      <w:r>
        <w:t xml:space="preserve">ส่วนเบี่ยงเบนมาตรฐาน</w:t>
      </w:r>
      <w:r>
        <w:t xml:space="preserve">”</w:t>
      </w:r>
      <w:r>
        <w:t xml:space="preserve"> </w:t>
      </w:r>
      <w:r>
        <w:t xml:space="preserve">ใช้รูปแทนนะ ดูนะ ขนาดตัวไอ้นี่ 60 ไอ้นี่อยู่ที่ 32 ความไม่พอดีกับสัดส่วนของหัวข้อ กับข้อความไม่บาลานซ์กัน มันเล็กเกินไป เพราะฉะนั้น ถ้าใช้อันนี้ถึง 60 แล้วก็อันนี้ต้อง 40 นะคะ ข้อความจะต้อง 40 ขึ้นไป มันเล็กไปนี่ เทียบดูสิ อะไรนี่ แก้นะคะ หัวข้อนี้มันต้องเป็นตัวนี้หรือเปล่า เทคนิคนี่ ของเราเป็นเทคนิคใช่ไหม เทคนิคที่เราใช้ ต้องใช้คำว่า… คือ หัวข้อใหญ่น่ะ มันคือเทคโนโลยีที่ใช้นี่ คือ หัวข้อใหญ่ แต่สไลด์ที่นำเสนอนี่ มันพูดถึงหัวข้อย่อยที่พูดถึงเทคนิคการทำ 3D น่ะ ใช่ไหมคะ หรือเทคนิคในการทำแอนิเมชัน เช่น เดี๋ยวนะ Blenderkit อันนี้ตัวนี้มันยังเป็นตัวเดิม ให้แก้แล้วนี่ เห็นไหม ที่ส่งมา สัปดาห์… แป๊บหนึ่งนะคะ</w:t>
      </w:r>
    </w:p>
    <w:p>
      <w:pPr>
        <w:pStyle w:val="BodyText"/>
      </w:pPr>
      <w:r>
        <w:t xml:space="preserve">(ล่าม) เขาบอกมีแก้เรียบร้อยแล้วค่ะ ในโฟลเดอร์</w:t>
      </w:r>
    </w:p>
    <w:p>
      <w:pPr>
        <w:pStyle w:val="BodyText"/>
      </w:pPr>
      <w:r>
        <w:t xml:space="preserve">(อาจารย์สุธิรา) ทีนี้ ไอ้ที่เขาแก้นี่ ดูในนี้มันไม่ตรงกัน ตรงเทคนิคน่ะ ให้พูดถึงเทคนิค เช่น เดี๋ยวนะคะ ขอเปิดในสไลด์</w:t>
      </w:r>
    </w:p>
    <w:p>
      <w:pPr>
        <w:pStyle w:val="BodyText"/>
      </w:pPr>
      <w:r>
        <w:t xml:space="preserve">(ล่าม) ค่ะ เขาบอกว่ามีเก็บอยู่ใน Microsoft Word น่ะค่ะ</w:t>
      </w:r>
    </w:p>
    <w:p>
      <w:pPr>
        <w:pStyle w:val="BodyText"/>
      </w:pPr>
      <w:r>
        <w:t xml:space="preserve">(อาจารย์สุธิรา) กำลัง</w:t>
      </w:r>
    </w:p>
    <w:p>
      <w:pPr>
        <w:pStyle w:val="BodyText"/>
      </w:pPr>
      <w:r>
        <w:t xml:space="preserve">(ล่าม) อยู่ในกลุ่มไลน์ค่ะ เทคโนโลยีที่ใช้… โอเค เจอแล้ว โอเค ตัวนี้ มีรูปมันไหม BlenderKit หน้าตามันเป็นอย่างไร Rigfy Flip Fluds เป็นอย่างไร เอารูปแทน พยายามทำ… หาภาพน่ะ จากคำนี่ ง่ายนิดเดียวเอง สังเกต แม่พิมพ์คำนั้น แล้วแม่เลือกที่รูปภาพ เลือกเอา ให้ดูว่าถ้าเลือกภาพนี้มันจะสื่อถึงหัวข้อนั้น แต่เรา… รูป แต่เวลา Present คืออะไร เข้าใจนะ นะคะ ถึงบอกว่าพยายามไม่ให้เอาเป็นข้อความขึ้นมา เราต้องทำความเข้าใจกับภาพที่เราเอามานี่ มันคืออะไร ต้องอธิบายให้เห็นว่าโปรแกรมนี้คืออะไรนะ แก้นะคะ สไลด์นี้ หาให้ครบ 3 อัน ใส่เข้าไป</w:t>
      </w:r>
    </w:p>
    <w:p>
      <w:pPr>
        <w:pStyle w:val="BodyText"/>
      </w:pPr>
      <w:r>
        <w:t xml:space="preserve">(ล่าม) โอเคค่ะ</w:t>
      </w:r>
    </w:p>
    <w:p>
      <w:pPr>
        <w:pStyle w:val="BodyText"/>
      </w:pPr>
      <w:r>
        <w:t xml:space="preserve">(อาจารย์สุธิรา) เครื่องมือ… เล็กน่ะ มันตัวเล็ก คือผังมัน… หัวข้อใหญ่ แต่ตัวอักษรนี่ เล็ก ทำให้มันสวยกว่านี้ได้อยู่นะ ปรับแก้นะคะ แล้วก็ Storyboard บรรณานุกรม โอเค ของกลุ่มนี้มีที่ไปปรับปรุงตามนี้ จำได้นะ หน้าไหนบ้าง กลุ่มนี้มีข้อสงสัยจะถามไหม</w:t>
      </w:r>
    </w:p>
    <w:p>
      <w:pPr>
        <w:pStyle w:val="BodyText"/>
      </w:pPr>
      <w:r>
        <w:t xml:space="preserve">(ล่าม) ไม่มีค่ะ</w:t>
      </w:r>
    </w:p>
    <w:p>
      <w:pPr>
        <w:pStyle w:val="BodyText"/>
      </w:pPr>
      <w:r>
        <w:t xml:space="preserve">(อาจารย์สุธิรา) ไม่มีนะ แก้นะ โอเค ต่อไป กลุ่ม… กลุ่มต่อไปค่ะ</w:t>
      </w:r>
    </w:p>
    <w:p>
      <w:pPr>
        <w:pStyle w:val="BodyText"/>
      </w:pPr>
      <w:r>
        <w:t xml:space="preserve">(ล่าม) ครับ หัวข้อการพัฒนา Vlog เพื่อพัฒนาสื่อสารการท่องเที่ยวจังหวัดสกลนครนะครับ ผู้นำเสนอโครงการนะครับ รหัสนักศึกษานะครับ ท่านแรกนะครับ ชื่อภาษามือนี้นะครับ โอเค</w:t>
      </w:r>
    </w:p>
    <w:p>
      <w:pPr>
        <w:pStyle w:val="BodyText"/>
      </w:pPr>
      <w:r>
        <w:t xml:space="preserve">(ล่าม) ชื่อ ท่านแรกนะครับ ทัตเทพครับ นามสกุล เพ็ญรัตนา ครับ อีกท่านหนึ่งนะครับ ครับ ท่านที่ 2 ชื่อปรางหทัยนะครับ นามสกุล นันสี ครับ สไลด์ต่อไปครับ ครับ อาจารย์ที่ปรึกษานะครับ ท่านแรกเป็นอาจารย์ ดร. สุธิรา นะครับ ดร. สุธิรา จันทร์ปุ่ม นะครับ เป็นอาจารย์ที่ปรึกษา แล้วก็… อาจารย์พ่อท่านที่ 2 นะครับ รอสักครู่นะครับ พอดีภาพค้างนะครับ ดร. พิเชนทร์ นะครับ นามสกุล จันทร์ปุ่ม ครับ อาจารย์ที่ปรึกษา 2 ท่านครับ ค่ะ หลักการและเหตุผลนะคะ ภาพที่ 1 ค่ะ เป็นสถานที่ท่องเที่ยวจังหวัดสกลนครค่ะ อยู่ในอำเภอเมือง จะมีสถานที่ต่าง ๆ ในสกลนครนะคะ สามารถมาเที่ยวได้ มีสถานที่สวยงามหลายที่ค่ะ ค่ะ ภาพที่ 2 นะคะ สถาน… ก็จะมีถ่ายวิดีโอ เก็บภาพ และวิดีโอสถานที่ท่องเที่ยวต่าง ๆ ในจังหวัดสกลนครค่ะ แล้วก็อันที่ 3 นะคะ บางคนจะอัปโหลดลงใน YouTube ค่ะ ค่ะ วัตถุประสงค์โครงงานนะคะ เพื่อพัฒนา Vlog สถานที่ท่องเที่ยวของจังหวัดสกลนครค่ะ แล้วก็นำมาประเมินประสิทธิภาพของการสื่อสารในการท่องเที่ยวของจังหวัดสกลนครค่ะ ค่ะ แล้วข้อ 3 นะคะ ประเมินความพึงพอใจของกลุ่มเป้าหมายที่มาดูสื่อการสอนของ… สื่อการท่องเที่ยวของจังหวัดสกลนครค่ะ ค่ะ ขอบเขตของโครงการนะคะ ก็จะเป็นแหล่งสถานที่ท่องเที่ยว โบราณสถาน นี่เป็นรูปภาพของสถานที่ท่องเที่ยวของโบราณสถานที่เรานำมาทำเป็น Vlog นะคะ จะมีทั้งโบราณสถานเก่าแก่ แล้วก็เป็นแหล่งน้ำ ดูวิวธรรมชาติ ค่ะ ก็จะมีทั้งหลายศาสนาค่ะ ก็จะมีทั้งหลายศาสนาค่ะ จะมีศาสนาคริสต์ด้วย แล้วก็ศาสนาพุทธที่เป็นวัด โบราณสถานต่าง ๆ ค่ะ มีโบสถ์ของคริสต์ ที่เป็นศาสนาคริสต์ด้วยค่ะ จะมีน้ำตก แล้วก็มีแหล่งน้ำ แล้วก็มีทะเลค่ะ ทั้งหมด 10 ที่ค่ะ ครับ กลุ่มเป้าหมายนะครับ ก็จะเป็นกลุ่มบกพร่องที่มีความบกพพร่องทางการได้ยิน ที่โรงเรียนโสตศึกษาฯ นะครับ วิธีการเก็บรวบรวมข้อมูล ก็คือเช็กข้อมูลประวัติของสถานที่ท่องเที่ยว แล้วก็ดูรูปภาพ วิดีโอ แล้วก็เก็บข้อมูล ทำเป็นโครงงาน แล้วก็สอบถามความพึงพอใจ แล้วก็เก็บข้อมูลครับ มีทำเอกสารแบบสอบถามให้กับกลุ่มเป้าหมาย เพื่อความต้องการของกลุ่มเป้าหมายด้วยครับ ในสถิติที่ใช้วิเคราะห์ข้อมูลก็จะเป็นเปอร์เซ็นต์หาร X นะครับ ครับ เป็น S.D. ครับ ครับ เครื่องมือที่ใช้ในการพัฒนานะครับ จะใช้เทคนิคการถ่าย Vlog นะครับ เราก็จะใช้การถ่าย เทคนิคการถ่ายเป็นแบบถ่ายทั้งมุมสูง มุมกว้าง แล้วก็ถ่ายเทคนิคต่าง ๆ นะครับ แล้วก็มีการเก็บรูปภาพ เพื่อใช้นำมาประกอบในการถ่าย Vlog นะครับ ข้อ 2 นะครับ Horizental เป็นการถ่ายจากล่างขึ้นบนนะครัo แล้วก็มีเป็นการถ่ายแบบลอง Test เป็นการถ่ายเป็นวิดีโอประกอบ โดยการพูดบรรยายไปด้วย ข้อ 3 นะครับ เหมือนเป็นถ่ายเป็นแบบ Follow นะครับ เหมือนกับเป็นการค่อย ๆ ขยายจากข้างหน้า แล้วก็เป็นการโฟกัส เหมือนหน้าชัดหลังเบลอ ก็คือใช้เทคนิคการถ่ายวิดีโอหลากหลายแบบนะครับ นำเทคนิคมาใช้ในการประกอบวิดีโอ เพื่อให้วิดีโอดูหน้าสนใจครับ ข้อ 4 นะครับ เป็นการ Stran AR นะครับ ทำเป็นช่วงเวลา จะได้ตัดต่อได้สะดวกครับ แล้วก็จะได้เสริมว่าช็อตนี้นำมาวิดีโอคลิปนี้มาเสริม แล้วก็วิดีโอจะได้ดูน่าสนใจครับ เครื่องมือที่ใช้ในการพัฒนานะครับ จะเป็น Softwere ที่เป็นโปรแกรม Canva นะครับ ทำสไลด์ ทำออกแบบให้มันดูน่าสนใจครับ โปรแกรมที่ 2 จะใช้โปรแกรม CapCut ครับผม เป็นการเป็นรูปภาพที่เป็นเหมือนกรรไกรนะครับ ในการตัดต่อ ตัดแปะ ในการใส่… ตัดต่อวิดีโอ แทรกวิดีโอได้ครับ โปรแกรมที่ 3 ครับ ibis Paint นะครับ ใช้เป็น ibis Paint นะครับ คือ เหมือนกับว่าเป็นเหมือนเอารูปภาพ ภาพวาด ใช้โปรแกรมออกแบบภาพวาดนะครับ เสร็จแล้วส่วนฮาร์ดแวร์ที่ใช้นะครับ อุปกรณ์ที่ 2 จะเป็นโทรศัพท์ iPhone ครับ อุปกรณ์ที่ 3 เป็นไม้สแตนตั้งกล้อง ไม้วิดีโอ อันที่ 4 จะเป็น iPad ครับ วิธีการดำเนินนะครับ ของพวกเราก็… ขั้นตอนแรก เราก็จะวิเคราะห์ข้อมูลก่อน เสร็จแล้วเราก็จะออกแบบ ออกแบบคร่าว ๆ แล้วก็ดำเนินการพัฒนาทำโครงงานครับ ในขั้นตอนที่ 3 เราก็จะจัดทำเป็น PowerPoint เพื่อไปใช้งานะครับ แล้วก็จะไปสถานที่จริงเพื่อประเมินผลครับ แล้วก็จะได้เก็บข้อมูล แล้วขั้นตอนที่ 6 จะเป็นขั้นตอนการสรุปครับ ส่วนแผนการดำเนินการ ในระยะดำเนินการของพวกเรานะครับ ขั้นตอนแรกก็จัดวางทำกิจกรรม จะใช้ช่วงเวลาประมาณปี 2567 ถึงปี 2568 ครับ ค่ะ ประโยชน์ที่ได้รับนะคะ ข้อ 1 คือ ได้การสื่อสารจากวิธีท่องเที่ยวจังหวัดสกลนคร สำหรับคนพิการทางการได้ยินค่ะ ข้อ 2 ก็คือคนพิการทางการได้ยินนี่ ก็จะได้ท่องเที่ยวที่เป็นประสบการณ์ของจังหวัดสกลนครค่ะ สามารถสื่อสารภาษามือ แล้วก็พูดคุยกันได้ค่ะ เพราะว่าในวิดีโอเราจะมีทั้งภาษามือ แล้วก็มีแคปชัน ที่เป็นข้อความด้วยค่ะ ข้อที่ 3 ก็คือส่งเสริมให้กับคนพิการทางการได้ยินด้วยค่ะ ส่วนอันนี้ ก็คือเอกสารและงานวิจัยที่นำมาใช้ในการประกอบในการทำสื่อนะคะ ทั้งหมด 10 ที่ค่ะ การพัฒนาแผนการสื่อสารการท่องเที่ยวจังหวัดสกลนครค่ะ นี่ก็เป็นแผนการท่องเที่ยว Vlog การท่องเที่ยวจังหวัดสกลนครเหมือนกันค่ะ เอกสาร แหล่งอ้างอิงบรรณานุกรมนะครับ จากหลาย ๆ ที่ที่เราเอามานะครับ ก็จะใช้อยู่ในหน้านี้นะครับ ครับ ขอบคุณสำหรับการ Present แล้วขอรับข้อเสนอแนะนำครับผม ขอบคุณครับ</w:t>
      </w:r>
    </w:p>
    <w:p>
      <w:pPr>
        <w:pStyle w:val="BodyText"/>
      </w:pPr>
      <w:r>
        <w:t xml:space="preserve">(อาจารย์สุธิรา) กลุ่มนี้นะคะ ยัง… สลับไปสลับมาอยู่เหมือนกันนะคะ แต่ไม่ได้ใช่ทุก 1 สไลด์ แต่ก็ถือว่ามีการสลับอยู่นะคะ เพราะฉะนั้น ปรับใหม่นะ แบ่งครึ่ง คนละครึ่งตอนไปเลยนะ กลุ่มนี้ ให้ดูที่สไลด์ที่… ตอนนำเสนอท่อนนี้นะคะ หลักการและเหตุผล ย่อหน้าที่ 1 คือ พูดถึงการท่องเที่ยวจังหวัดสกลนคร คือ… ในการพูดถึงหลักการและเหตุนี่ เด็ก ๆ ต้องดูเอกสารในแต่ละย่อหน้าของตัวเองนะ ย่อหน้าที่ 1 พูดถึงการท่องเที่ยว แล้วก็จังหวัดสกลนคร ย่อหน้าที่ 2 พูดถึงสื่อออนไลน์ที่เข้ามา ซึ่งในที่นี้น่ะ พูดถึง YouTube ใช่ไหม เสร็จแล้ว ย่อหน้าที่ 3 มันก็จะเป็น YouTube ไม่ได้สิ YouTube ต้องมาอยู่นี่ แล้วตัวนี้ ก็คือย่อหน้าแรกนี่ พูดถึงการท่องเที่ยวนะ สถาน… ในสกลนครมีอะไรบ้าง หรือมีสถาที่ท่องเที่ยวเยอะแยะที่น่าสนใจ แล้วพอมาย่อหน้าที่ 2 ในการทำสื่อผ่าน YouTube นี่ ก็จะเป็นสื่อวิดีโอที่เห็นกันเยอะ แล้วย่อหน้าที่ 3 มันสรุปว่า… เราก็เลยจะมีพัฒนาเป็นหัวข้อเรื่องนี้นี่ เห็นไหม Vlog นี่ เพื่อจะนำเสนอการท่องเที่ยวของจังหวัดสกลนครสิถึงจะถูก อ่านดูดี ๆ นะคะ ย่อหน้าที่ 1 พูดถึงอะไร ที่ 2 พูดถึงอะไร แล้ว 3. มันถึงจะสรุป สรุปให้มันโยงไปถึงสิ่งที่เราจะทำนี่ โครงงานที่เราจะทำ ตอนนี้สรุปผลอธิบายย่อหน้า… ข้อมูลในแต่ละย่อหน้าก็ยังไม่ถูก คือ อาจารย์ที่นำ… ที่เป็นกรรมการ เขาดูในเอกสารประกอบนะคะ ส่วนเราน่ะ ก็คือเป็นคนนำเสนอนี่ ก็ต้องทำให้เห็นว่าภาพที่เราเอามานำเสนอนี่ มันไปเชื่อมโยงกับเอกสารที่เราให้อาจารย์เขาดูด้วยนะคะ นะ แก้การนำเสนอหลักการและเหตุผลใหม่ วัตถุประสงค์ ยังไม่มีการเปลี่ยนแปลงนะ ขอบเขตที่ท่องเที่ยว กลุ่มเป้าหมายมีแล้ว มาดู เครื่องมือที่ใช้ในการพัฒนา ทีนี้ หัวข้อนี้ นี่ ข้อความนี่ ตัดออกเลย เอาแต่หัวข้อเลย loving ถ้าค้นรูปแล้วไม่เจอ เอาเฉพาะหัวข้อ ว่าเทคนิคที่เราใช้ในการพัฒนา มี Rising and loveving แล้วเราอธิบายต่อ แต่ไม่ให้… มันเยอะ แล้วกลายเป็นมาบีบให้ตัวเล็กนะคะ นี่ เดี๋ยวทำให้ดูเลย อันไหนสวยกว่ากัน ระหว่างทำจิ๋วหลิว กับเจ้า… Horizontal เขาบอกแล้ว ตอนทำสไลด์กับในเอกสารน่ะ ไม่ใช่ว่าในเอกสารมีอะไรจับมา Copy วางในสไลด์หมด ไม่ใช่ สไลด์ คือ การนำเสนอข้อความ บอกแล้วไม่เน้นข้อความเยอะ ๆ แต่ต่องอธิบายให้เห็นว่าไอ้นี่ คืออะไร ได้ อธิบายถึงได้ ก็คือตัวเองต้องไปทำความเข้าใจงานตัวเอง ก็จะรู้เลย หัวข้อนี้พูดถึงอะไร ดูสิ แล้วความแตกต่างเมื่อกี้กับตอนนี้นะคะ เพราะฉะนั้น 1. บอกแล้ว ข้อความอย่าเยอะ อย่างวัตถุประสงค์นี่ ได้ เพราะมันไม่ได้มีภาพมาประกอบ เพื่อที่จะใช้ประกอบ เพื่อจะให้เห็นว่าจะพูดถึงวัตถุประสงค์ ซึ่งมันมีแค่ 3 ข้อ มันก็ทำเป็นแบบนี้ได้นะคะ ขั้นตอนดู พิมพ์ก็ไม่ถูก ไม่เช็กเลย จะขึ้นสอบนี่ พิมพ์ตกนี่ พิมพ์ผิดนี่ ทั้งผิด ทั้งตก นี่เห็นไหม นะคะ เห็นไหม ก็จะพยายาม… ทีนี้ พอถึงภาคผนวก ก็ไม่เห็นพูดถึง มาถึงตรงนี้ก็บอกว่าอันนี้คือ Storyboard ที่ได้ร่างไว้คร่าว ๆ ว่าต้องพูดถึงด้วย ไม่ใช่พอเปิดมา แล้วก็เงียบไปเลย ท่อนนี้ 2 รูปนี้ ก็อธิบายสักหน่อยว่าเป็น Storyboard ของหน้าแรกนะ อันนี้ก็เป็น Storyboard หน้าต่อไป นี่คือตัวอย่างของ Storyboard อะไรอย่างนี้ก็ว่าไป นี่ดูสิ พอเอามาแล้ว… พื้นที่เยอะ จะบีบลง ก็บีบ อันนี้ไม่เน้นอยู่แล้ว บรรณานุกรมนะคะ ตกแต่งให้สวยงาม เพราะฉะนั้น มีปรับตรงนี้นะคะ แล้วก็หลักการและเหตุผล คือจุดสำคัญที่ทุกคนต้องอธิบายให้สื่อฯ ว่าสิ่งที่ทุกคนจะทำเพื่อจะออกมาเป็นอะไรนะคะ ในย่อหน้าที่ 1 กับย่อหน้าที่ 2 นี่ ย่อหน้าหลัก ๆ 2 ย่อหน้านี่ แล้วก็มาเป็นผลของการพัฒนาเหล่านี้นะคะ กลุ่มนี้ปรับแก้นะคะ สำหรับวันนี้ขอขอบคุณพี่ล่ามค่ะ ที่ช่วยมาล่ามให้วันนี้ แต่ทำไมกล้องทางฝั่งโน่นมืดมนจังเลย โอเคค่ะ ขอบคุณค่ะ</w:t>
      </w:r>
    </w:p>
    <w:p>
      <w:pPr>
        <w:pStyle w:val="BodyText"/>
      </w:pPr>
      <w:r>
        <w:t xml:space="preserve">(ล่าม) ครับ ขอบคุณครับ</w:t>
      </w:r>
    </w:p>
    <w:p>
      <w:pPr>
        <w:pStyle w:val="BodyText"/>
      </w:pPr>
      <w:r>
        <w:t xml:space="preserve">(อาจารย์สุธิรา) เดี๋ยวให้ปรับนะคะ เดี๋ยวคาดว่าเราจะสอบอาทิตย์หน้า เดี๋ยวเช็ก อาจารย์ เพราะฉะนั้น เด็ก ๆ ปรับสไลด์ให้เรียบร้อยก่อน โอเค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71167</dc:title>
  <dc:creator/>
  <cp:keywords/>
  <dcterms:created xsi:type="dcterms:W3CDTF">2024-11-27T03:54:07Z</dcterms:created>
  <dcterms:modified xsi:type="dcterms:W3CDTF">2024-11-27T03: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จิกายน 2567 เวลา 09.00 น.</vt:lpwstr>
  </property>
  <property fmtid="{D5CDD505-2E9C-101B-9397-08002B2CF9AE}" pid="3" name="subtitle">
    <vt:lpwstr/>
  </property>
</Properties>
</file>